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39561" w14:textId="4B247268" w:rsidR="00547EA3" w:rsidRPr="00547EA3" w:rsidRDefault="00547EA3" w:rsidP="002E0AB5">
      <w:pPr>
        <w:spacing w:before="240" w:after="120" w:line="440" w:lineRule="exact"/>
        <w:rPr>
          <w:rFonts w:ascii="Times New Roman" w:hAnsi="Times New Roman" w:cs="Times New Roman"/>
          <w:b/>
          <w:bCs/>
          <w:color w:val="FF0000"/>
          <w:sz w:val="24"/>
          <w:szCs w:val="32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32"/>
        </w:rPr>
        <w:t xml:space="preserve">Supplement </w:t>
      </w:r>
      <w:proofErr w:type="gramStart"/>
      <w:r>
        <w:rPr>
          <w:rFonts w:ascii="Times New Roman" w:hAnsi="Times New Roman" w:cs="Times New Roman"/>
          <w:b/>
          <w:bCs/>
          <w:color w:val="FF0000"/>
          <w:sz w:val="24"/>
          <w:szCs w:val="32"/>
        </w:rPr>
        <w:t>martials</w:t>
      </w:r>
      <w:proofErr w:type="gramEnd"/>
    </w:p>
    <w:p w14:paraId="2B6C84CF" w14:textId="4B1C8BA0" w:rsidR="00DA02AD" w:rsidRPr="00DA02AD" w:rsidRDefault="00A64642" w:rsidP="001E15D5">
      <w:pPr>
        <w:spacing w:line="360" w:lineRule="auto"/>
        <w:jc w:val="center"/>
        <w:rPr>
          <w:rFonts w:ascii="Times New Roman" w:hAnsi="Times New Roman" w:cs="Times New Roman"/>
          <w:sz w:val="24"/>
          <w:szCs w:val="32"/>
        </w:rPr>
      </w:pPr>
      <w:r>
        <w:rPr>
          <w:noProof/>
        </w:rPr>
        <w:drawing>
          <wp:inline distT="0" distB="0" distL="0" distR="0" wp14:anchorId="124C07D5" wp14:editId="4AAEC5F1">
            <wp:extent cx="5274310" cy="1646555"/>
            <wp:effectExtent l="0" t="0" r="2540" b="0"/>
            <wp:docPr id="4557586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4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6B246" w14:textId="4FABAB07" w:rsidR="00F03F05" w:rsidRPr="00D1150F" w:rsidRDefault="002E0AB5" w:rsidP="00151FB7">
      <w:pPr>
        <w:spacing w:before="240" w:after="120" w:line="440" w:lineRule="exact"/>
        <w:rPr>
          <w:rFonts w:ascii="Arial" w:hAnsi="Arial" w:cs="Arial"/>
          <w:sz w:val="20"/>
          <w:szCs w:val="20"/>
        </w:rPr>
      </w:pPr>
      <w:r w:rsidRPr="009501CA">
        <w:rPr>
          <w:rFonts w:ascii="Arial" w:hAnsi="Arial" w:cs="Arial"/>
          <w:b/>
          <w:bCs/>
          <w:color w:val="000000" w:themeColor="text1"/>
          <w:sz w:val="20"/>
          <w:szCs w:val="20"/>
        </w:rPr>
        <w:t>Fig</w:t>
      </w:r>
      <w:r w:rsidR="00547EA3" w:rsidRPr="009501CA">
        <w:rPr>
          <w:rFonts w:ascii="Arial" w:hAnsi="Arial" w:cs="Arial"/>
          <w:b/>
          <w:bCs/>
          <w:color w:val="000000" w:themeColor="text1"/>
          <w:sz w:val="20"/>
          <w:szCs w:val="20"/>
        </w:rPr>
        <w:t>ure</w:t>
      </w:r>
      <w:r w:rsidRPr="009501CA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="00547EA3" w:rsidRPr="009501CA">
        <w:rPr>
          <w:rFonts w:ascii="Arial" w:hAnsi="Arial" w:cs="Arial"/>
          <w:b/>
          <w:bCs/>
          <w:color w:val="000000" w:themeColor="text1"/>
          <w:sz w:val="20"/>
          <w:szCs w:val="20"/>
        </w:rPr>
        <w:t>s</w:t>
      </w:r>
      <w:r w:rsidRPr="009501CA">
        <w:rPr>
          <w:rFonts w:ascii="Arial" w:hAnsi="Arial" w:cs="Arial"/>
          <w:b/>
          <w:bCs/>
          <w:color w:val="000000" w:themeColor="text1"/>
          <w:sz w:val="20"/>
          <w:szCs w:val="20"/>
        </w:rPr>
        <w:t>1.</w:t>
      </w:r>
      <w:r w:rsidRPr="009501CA">
        <w:rPr>
          <w:rFonts w:ascii="Arial" w:eastAsia="SimSun" w:hAnsi="Arial" w:cs="Arial"/>
          <w:bCs/>
          <w:color w:val="000000" w:themeColor="text1"/>
          <w:sz w:val="20"/>
          <w:szCs w:val="20"/>
        </w:rPr>
        <w:t xml:space="preserve"> </w:t>
      </w:r>
      <w:r w:rsidR="00151FB7" w:rsidRPr="009501CA">
        <w:rPr>
          <w:rFonts w:ascii="Arial" w:eastAsia="SimSun" w:hAnsi="Arial" w:cs="Arial"/>
          <w:bCs/>
          <w:color w:val="000000" w:themeColor="text1"/>
          <w:sz w:val="20"/>
          <w:szCs w:val="20"/>
        </w:rPr>
        <w:t xml:space="preserve">cytotoxicity of different concentration of MT@PLGA NPs contained in scaffolds towards </w:t>
      </w:r>
      <w:r w:rsidR="00295EC2" w:rsidRPr="009501CA">
        <w:rPr>
          <w:rFonts w:ascii="Arial" w:hAnsi="Arial" w:cs="Arial"/>
          <w:sz w:val="20"/>
          <w:szCs w:val="20"/>
          <w:lang w:val="en-GB"/>
        </w:rPr>
        <w:t xml:space="preserve">(a) </w:t>
      </w:r>
      <w:r w:rsidR="00A64642" w:rsidRPr="009501CA">
        <w:rPr>
          <w:rFonts w:ascii="Arial" w:hAnsi="Arial" w:cs="Arial"/>
          <w:sz w:val="20"/>
          <w:szCs w:val="20"/>
          <w:lang w:val="en-GB"/>
        </w:rPr>
        <w:t>MC3T3-E1</w:t>
      </w:r>
      <w:r w:rsidR="00295EC2" w:rsidRPr="009501CA">
        <w:rPr>
          <w:rFonts w:ascii="Arial" w:hAnsi="Arial" w:cs="Arial"/>
          <w:sz w:val="20"/>
          <w:szCs w:val="20"/>
          <w:lang w:val="en-GB"/>
        </w:rPr>
        <w:t xml:space="preserve"> cells and (b) </w:t>
      </w:r>
      <w:r w:rsidR="00A64642" w:rsidRPr="009501CA">
        <w:rPr>
          <w:rFonts w:ascii="Arial" w:hAnsi="Arial" w:cs="Arial"/>
          <w:sz w:val="20"/>
          <w:szCs w:val="20"/>
          <w:lang w:val="en-GB"/>
        </w:rPr>
        <w:t xml:space="preserve">bEnd.3 </w:t>
      </w:r>
      <w:r w:rsidR="00295EC2" w:rsidRPr="009501CA">
        <w:rPr>
          <w:rFonts w:ascii="Arial" w:hAnsi="Arial" w:cs="Arial"/>
          <w:sz w:val="20"/>
          <w:szCs w:val="20"/>
          <w:lang w:val="en-GB"/>
        </w:rPr>
        <w:t xml:space="preserve">cells </w:t>
      </w:r>
      <w:r w:rsidR="00295EC2" w:rsidRPr="009501CA">
        <w:rPr>
          <w:rFonts w:ascii="Arial" w:hAnsi="Arial" w:cs="Arial"/>
          <w:i/>
          <w:sz w:val="20"/>
          <w:szCs w:val="20"/>
          <w:lang w:val="en-GB"/>
        </w:rPr>
        <w:t>in vitro</w:t>
      </w:r>
      <w:r w:rsidR="009B546D">
        <w:rPr>
          <w:rFonts w:ascii="Arial" w:hAnsi="Arial" w:cs="Arial"/>
          <w:i/>
          <w:sz w:val="20"/>
          <w:szCs w:val="20"/>
          <w:lang w:val="en-GB"/>
        </w:rPr>
        <w:t xml:space="preserve">. </w:t>
      </w:r>
      <w:r w:rsidR="00D1150F" w:rsidRPr="00D1150F">
        <w:rPr>
          <w:rFonts w:ascii="Arial" w:hAnsi="Arial" w:cs="Arial"/>
          <w:sz w:val="20"/>
          <w:szCs w:val="20"/>
          <w:lang w:val="en-GB"/>
        </w:rPr>
        <w:t>n=3; *p &lt; 0.05, **p &lt; 0.01</w:t>
      </w:r>
      <w:r w:rsidR="00D1150F" w:rsidRPr="00D1150F">
        <w:rPr>
          <w:rFonts w:ascii="Arial" w:hAnsi="Arial" w:cs="Arial"/>
          <w:i/>
          <w:sz w:val="20"/>
          <w:szCs w:val="20"/>
          <w:lang w:val="en-GB"/>
        </w:rPr>
        <w:t>.</w:t>
      </w:r>
    </w:p>
    <w:p w14:paraId="5D1C672F" w14:textId="0FB5DA6A" w:rsidR="00151FB7" w:rsidRPr="00151FB7" w:rsidRDefault="00B35328" w:rsidP="00F03F05">
      <w:pPr>
        <w:spacing w:before="240" w:after="12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4E88C67C" wp14:editId="5F6803FF">
            <wp:extent cx="5274310" cy="3931920"/>
            <wp:effectExtent l="0" t="0" r="2540" b="0"/>
            <wp:docPr id="15930258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025874" name="图片 159302587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3EE3" w14:textId="72A7077D" w:rsidR="00FA3AF5" w:rsidRDefault="00FA3AF5" w:rsidP="00151FB7">
      <w:pPr>
        <w:rPr>
          <w:rFonts w:ascii="Times New Roman" w:hAnsi="Times New Roman" w:cs="Times New Roman"/>
          <w:sz w:val="24"/>
          <w:szCs w:val="32"/>
        </w:rPr>
      </w:pPr>
    </w:p>
    <w:p w14:paraId="1331715A" w14:textId="50A6FCCB" w:rsidR="00E22E31" w:rsidRPr="009501CA" w:rsidRDefault="00DA02AD" w:rsidP="00E22E31">
      <w:pPr>
        <w:widowControl/>
        <w:rPr>
          <w:rFonts w:ascii="Arial" w:eastAsia="SimSun" w:hAnsi="Arial" w:cs="Arial"/>
          <w:kern w:val="0"/>
          <w:sz w:val="20"/>
          <w:szCs w:val="20"/>
          <w:shd w:val="clear" w:color="auto" w:fill="FFFFFF"/>
        </w:rPr>
      </w:pPr>
      <w:r w:rsidRPr="009501CA">
        <w:rPr>
          <w:rFonts w:ascii="Arial" w:hAnsi="Arial" w:cs="Arial"/>
          <w:b/>
          <w:bCs/>
          <w:color w:val="000000" w:themeColor="text1"/>
          <w:sz w:val="20"/>
          <w:szCs w:val="20"/>
        </w:rPr>
        <w:t>Figure s</w:t>
      </w:r>
      <w:r w:rsidR="00151FB7" w:rsidRPr="009501CA">
        <w:rPr>
          <w:rFonts w:ascii="Arial" w:hAnsi="Arial" w:cs="Arial"/>
          <w:b/>
          <w:bCs/>
          <w:color w:val="000000" w:themeColor="text1"/>
          <w:sz w:val="20"/>
          <w:szCs w:val="20"/>
        </w:rPr>
        <w:t>2</w:t>
      </w:r>
      <w:r w:rsidRPr="009501CA">
        <w:rPr>
          <w:rFonts w:ascii="Arial" w:hAnsi="Arial" w:cs="Arial"/>
          <w:b/>
          <w:bCs/>
          <w:color w:val="000000" w:themeColor="text1"/>
          <w:sz w:val="20"/>
          <w:szCs w:val="20"/>
        </w:rPr>
        <w:t>.</w:t>
      </w:r>
      <w:r w:rsidRPr="009501CA">
        <w:rPr>
          <w:rFonts w:ascii="Arial" w:eastAsia="SimSun" w:hAnsi="Arial" w:cs="Arial"/>
          <w:bCs/>
          <w:color w:val="000000" w:themeColor="text1"/>
          <w:sz w:val="20"/>
          <w:szCs w:val="20"/>
        </w:rPr>
        <w:t xml:space="preserve"> </w:t>
      </w:r>
      <w:r w:rsidRPr="009501CA">
        <w:rPr>
          <w:rFonts w:ascii="Arial" w:eastAsia="SimSun" w:hAnsi="Arial" w:cs="Arial"/>
          <w:kern w:val="0"/>
          <w:sz w:val="20"/>
          <w:szCs w:val="20"/>
          <w:shd w:val="clear" w:color="auto" w:fill="FFFFFF"/>
        </w:rPr>
        <w:t xml:space="preserve">Evaluation of the safety profile </w:t>
      </w:r>
      <w:r w:rsidRPr="009501CA">
        <w:rPr>
          <w:rFonts w:ascii="Arial" w:eastAsia="SimSun" w:hAnsi="Arial" w:cs="Arial"/>
          <w:i/>
          <w:iCs/>
          <w:kern w:val="0"/>
          <w:sz w:val="20"/>
          <w:szCs w:val="20"/>
          <w:shd w:val="clear" w:color="auto" w:fill="FFFFFF"/>
        </w:rPr>
        <w:t>in vivo</w:t>
      </w:r>
      <w:r w:rsidRPr="009501CA">
        <w:rPr>
          <w:rFonts w:ascii="Arial" w:eastAsia="SimSun" w:hAnsi="Arial" w:cs="Arial"/>
          <w:kern w:val="0"/>
          <w:sz w:val="20"/>
          <w:szCs w:val="20"/>
          <w:shd w:val="clear" w:color="auto" w:fill="FFFFFF"/>
        </w:rPr>
        <w:t xml:space="preserve">. Hematoxylin and eosin (H&amp;E) staining was used to determine the presence of injury in the heart, liver, spleen, </w:t>
      </w:r>
      <w:proofErr w:type="gramStart"/>
      <w:r w:rsidRPr="009501CA">
        <w:rPr>
          <w:rFonts w:ascii="Arial" w:eastAsia="SimSun" w:hAnsi="Arial" w:cs="Arial"/>
          <w:kern w:val="0"/>
          <w:sz w:val="20"/>
          <w:szCs w:val="20"/>
          <w:shd w:val="clear" w:color="auto" w:fill="FFFFFF"/>
        </w:rPr>
        <w:t>lung</w:t>
      </w:r>
      <w:proofErr w:type="gramEnd"/>
      <w:r w:rsidRPr="009501CA">
        <w:rPr>
          <w:rFonts w:ascii="Arial" w:eastAsia="SimSun" w:hAnsi="Arial" w:cs="Arial"/>
          <w:kern w:val="0"/>
          <w:sz w:val="20"/>
          <w:szCs w:val="20"/>
          <w:shd w:val="clear" w:color="auto" w:fill="FFFFFF"/>
        </w:rPr>
        <w:t xml:space="preserve"> and kidney after </w:t>
      </w:r>
      <w:r w:rsidR="00752B88" w:rsidRPr="009501CA">
        <w:rPr>
          <w:rFonts w:ascii="Arial" w:eastAsia="SimSun" w:hAnsi="Arial" w:cs="Arial"/>
          <w:kern w:val="0"/>
          <w:sz w:val="20"/>
          <w:szCs w:val="20"/>
          <w:shd w:val="clear" w:color="auto" w:fill="FFFFFF"/>
        </w:rPr>
        <w:t xml:space="preserve">implantation of MT </w:t>
      </w:r>
      <w:r w:rsidR="00F03F05" w:rsidRPr="009501CA">
        <w:rPr>
          <w:rFonts w:ascii="Arial" w:eastAsia="SimSun" w:hAnsi="Arial" w:cs="Arial"/>
          <w:kern w:val="0"/>
          <w:sz w:val="20"/>
          <w:szCs w:val="20"/>
          <w:shd w:val="clear" w:color="auto" w:fill="FFFFFF"/>
        </w:rPr>
        <w:t xml:space="preserve">nanocomposite </w:t>
      </w:r>
      <w:r w:rsidR="00752B88" w:rsidRPr="009501CA">
        <w:rPr>
          <w:rFonts w:ascii="Arial" w:eastAsia="SimSun" w:hAnsi="Arial" w:cs="Arial"/>
          <w:kern w:val="0"/>
          <w:sz w:val="20"/>
          <w:szCs w:val="20"/>
          <w:shd w:val="clear" w:color="auto" w:fill="FFFFFF"/>
        </w:rPr>
        <w:t>scaffold and injection of ML385</w:t>
      </w:r>
      <w:r w:rsidRPr="009501CA">
        <w:rPr>
          <w:rFonts w:ascii="Arial" w:eastAsia="SimSun" w:hAnsi="Arial" w:cs="Arial"/>
          <w:kern w:val="0"/>
          <w:sz w:val="20"/>
          <w:szCs w:val="20"/>
          <w:shd w:val="clear" w:color="auto" w:fill="FFFFFF"/>
        </w:rPr>
        <w:t>. Scale bar: 100 µm.</w:t>
      </w:r>
    </w:p>
    <w:p w14:paraId="5DEC66EB" w14:textId="018F40FC" w:rsidR="00E22E31" w:rsidRPr="009501CA" w:rsidRDefault="00E22E31" w:rsidP="00171E38">
      <w:pPr>
        <w:widowControl/>
        <w:spacing w:beforeLines="50" w:before="156" w:afterLines="50" w:after="156"/>
        <w:rPr>
          <w:rFonts w:ascii="Arial" w:eastAsia="SimSun" w:hAnsi="Arial" w:cs="Arial"/>
          <w:b/>
          <w:bCs/>
          <w:kern w:val="0"/>
          <w:sz w:val="20"/>
          <w:szCs w:val="20"/>
          <w:shd w:val="clear" w:color="auto" w:fill="FFFFFF"/>
        </w:rPr>
      </w:pPr>
      <w:r w:rsidRPr="009501CA">
        <w:rPr>
          <w:rFonts w:ascii="Arial" w:eastAsia="SimSun" w:hAnsi="Arial" w:cs="Arial"/>
          <w:b/>
          <w:bCs/>
          <w:kern w:val="0"/>
          <w:sz w:val="20"/>
          <w:szCs w:val="20"/>
          <w:shd w:val="clear" w:color="auto" w:fill="FFFFFF"/>
        </w:rPr>
        <w:t>Table s1. Primer sequences used in RT-</w:t>
      </w:r>
      <w:proofErr w:type="gramStart"/>
      <w:r w:rsidRPr="009501CA">
        <w:rPr>
          <w:rFonts w:ascii="Arial" w:eastAsia="SimSun" w:hAnsi="Arial" w:cs="Arial"/>
          <w:b/>
          <w:bCs/>
          <w:kern w:val="0"/>
          <w:sz w:val="20"/>
          <w:szCs w:val="20"/>
          <w:shd w:val="clear" w:color="auto" w:fill="FFFFFF"/>
        </w:rPr>
        <w:t>qPCR</w:t>
      </w:r>
      <w:proofErr w:type="gramEnd"/>
    </w:p>
    <w:tbl>
      <w:tblPr>
        <w:tblStyle w:val="1"/>
        <w:tblW w:w="878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3828"/>
        <w:gridCol w:w="3827"/>
      </w:tblGrid>
      <w:tr w:rsidR="00E22E31" w:rsidRPr="009501CA" w14:paraId="12EE74C1" w14:textId="77777777" w:rsidTr="009501CA">
        <w:trPr>
          <w:jc w:val="center"/>
        </w:trPr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536EAA4D" w14:textId="77777777" w:rsidR="00E22E31" w:rsidRPr="009501CA" w:rsidRDefault="00E22E31" w:rsidP="00C74E12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 xml:space="preserve">Gene </w:t>
            </w:r>
          </w:p>
        </w:tc>
        <w:tc>
          <w:tcPr>
            <w:tcW w:w="3828" w:type="dxa"/>
            <w:tcBorders>
              <w:top w:val="single" w:sz="4" w:space="0" w:color="auto"/>
              <w:bottom w:val="nil"/>
            </w:tcBorders>
          </w:tcPr>
          <w:p w14:paraId="5788261C" w14:textId="77777777" w:rsidR="00E22E31" w:rsidRPr="009501CA" w:rsidRDefault="00E22E31" w:rsidP="00C74E12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Forward primer sequence (5’-3’)</w:t>
            </w:r>
          </w:p>
        </w:tc>
        <w:tc>
          <w:tcPr>
            <w:tcW w:w="3827" w:type="dxa"/>
            <w:tcBorders>
              <w:top w:val="single" w:sz="4" w:space="0" w:color="auto"/>
              <w:bottom w:val="nil"/>
            </w:tcBorders>
          </w:tcPr>
          <w:p w14:paraId="1D2AEDB8" w14:textId="77777777" w:rsidR="00E22E31" w:rsidRPr="009501CA" w:rsidRDefault="00E22E31" w:rsidP="00C74E12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Reverse primer sequence (3’-5’)</w:t>
            </w:r>
          </w:p>
        </w:tc>
      </w:tr>
      <w:tr w:rsidR="006E5859" w:rsidRPr="009501CA" w14:paraId="7975B7FF" w14:textId="77777777" w:rsidTr="009501C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6C5C5824" w14:textId="24E52CAB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Col1a1</w:t>
            </w:r>
          </w:p>
        </w:tc>
        <w:tc>
          <w:tcPr>
            <w:tcW w:w="3828" w:type="dxa"/>
            <w:tcBorders>
              <w:top w:val="nil"/>
              <w:bottom w:val="nil"/>
            </w:tcBorders>
          </w:tcPr>
          <w:p w14:paraId="2DAE526B" w14:textId="06EF584B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GCTCAGAGGCGAAGGCAACAG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139C97BC" w14:textId="271AE341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GATGGGCAGGCGGGAGGTC</w:t>
            </w:r>
          </w:p>
        </w:tc>
      </w:tr>
      <w:tr w:rsidR="006E5859" w:rsidRPr="009501CA" w14:paraId="6C5EBD95" w14:textId="77777777" w:rsidTr="009501C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3420B463" w14:textId="16E0F834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lastRenderedPageBreak/>
              <w:t>OPN</w:t>
            </w:r>
          </w:p>
        </w:tc>
        <w:tc>
          <w:tcPr>
            <w:tcW w:w="3828" w:type="dxa"/>
            <w:tcBorders>
              <w:top w:val="nil"/>
              <w:bottom w:val="nil"/>
            </w:tcBorders>
          </w:tcPr>
          <w:p w14:paraId="65B51274" w14:textId="5A6AB38C" w:rsidR="006E5859" w:rsidRPr="009501CA" w:rsidRDefault="00CF2231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GACGATGATGATGACGATGGAGAC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6E91D9D5" w14:textId="3F7FD2A3" w:rsidR="006E5859" w:rsidRPr="009501CA" w:rsidRDefault="00CF2231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GTAGGGACGATTGGAGTGAAAGTG</w:t>
            </w:r>
          </w:p>
        </w:tc>
      </w:tr>
      <w:tr w:rsidR="006E5859" w:rsidRPr="009501CA" w14:paraId="76BC8EAC" w14:textId="77777777" w:rsidTr="009501C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099BEB0D" w14:textId="5F55B1D6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BMP-2</w:t>
            </w:r>
          </w:p>
        </w:tc>
        <w:tc>
          <w:tcPr>
            <w:tcW w:w="3828" w:type="dxa"/>
            <w:tcBorders>
              <w:top w:val="nil"/>
              <w:bottom w:val="nil"/>
            </w:tcBorders>
          </w:tcPr>
          <w:p w14:paraId="3D95172F" w14:textId="75945979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GCCAAACACAAACAGCGGAAGC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1BA7282A" w14:textId="57396507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GGTGCCACGATCCAGTCATTCC</w:t>
            </w:r>
          </w:p>
        </w:tc>
      </w:tr>
      <w:tr w:rsidR="006E5859" w:rsidRPr="009501CA" w14:paraId="7E8D1F4B" w14:textId="77777777" w:rsidTr="009501C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3ABA5E43" w14:textId="466B731F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OSX</w:t>
            </w:r>
          </w:p>
        </w:tc>
        <w:tc>
          <w:tcPr>
            <w:tcW w:w="3828" w:type="dxa"/>
            <w:tcBorders>
              <w:top w:val="nil"/>
              <w:bottom w:val="nil"/>
            </w:tcBorders>
          </w:tcPr>
          <w:p w14:paraId="1ABEFAE5" w14:textId="636374F6" w:rsidR="006E5859" w:rsidRPr="009501CA" w:rsidRDefault="00A55E22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ACGGCAAGGCTTCGCATCTG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2BABF2C4" w14:textId="79FF77B8" w:rsidR="006E5859" w:rsidRPr="009501CA" w:rsidRDefault="00A55E22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AGCAGGCAGGTGAACTTCTTCTC</w:t>
            </w:r>
          </w:p>
        </w:tc>
      </w:tr>
      <w:tr w:rsidR="006E5859" w:rsidRPr="009501CA" w14:paraId="5E1D473A" w14:textId="77777777" w:rsidTr="009501C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06F67523" w14:textId="27A89644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Runx2</w:t>
            </w:r>
          </w:p>
        </w:tc>
        <w:tc>
          <w:tcPr>
            <w:tcW w:w="3828" w:type="dxa"/>
            <w:tcBorders>
              <w:top w:val="nil"/>
              <w:bottom w:val="nil"/>
            </w:tcBorders>
          </w:tcPr>
          <w:p w14:paraId="37F880FA" w14:textId="0999730B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CCCAGGCAGGCACAGTCTTC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5378D8AD" w14:textId="5EDF1348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AGCGGCGTGGTGGAGTGG</w:t>
            </w:r>
          </w:p>
        </w:tc>
      </w:tr>
      <w:tr w:rsidR="006E5859" w:rsidRPr="009501CA" w14:paraId="5C0D3473" w14:textId="77777777" w:rsidTr="009501C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244268DE" w14:textId="084DC54D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ALP</w:t>
            </w:r>
          </w:p>
        </w:tc>
        <w:tc>
          <w:tcPr>
            <w:tcW w:w="3828" w:type="dxa"/>
            <w:tcBorders>
              <w:top w:val="nil"/>
              <w:bottom w:val="nil"/>
            </w:tcBorders>
          </w:tcPr>
          <w:p w14:paraId="22BDDC99" w14:textId="2A96DAAA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CACGGCGTCCATGAGCAGAAC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68C4AC27" w14:textId="784F6E5E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</w:rPr>
              <w:t>CAGGCACAGTGGTCAAGGTTGG</w:t>
            </w:r>
          </w:p>
        </w:tc>
      </w:tr>
      <w:tr w:rsidR="006E5859" w:rsidRPr="009501CA" w14:paraId="3FE21187" w14:textId="77777777" w:rsidTr="009501C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01A20948" w14:textId="2B34F3CC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CD31</w:t>
            </w:r>
          </w:p>
        </w:tc>
        <w:tc>
          <w:tcPr>
            <w:tcW w:w="3828" w:type="dxa"/>
            <w:tcBorders>
              <w:top w:val="nil"/>
              <w:bottom w:val="nil"/>
            </w:tcBorders>
          </w:tcPr>
          <w:p w14:paraId="404AB90B" w14:textId="2619B215" w:rsidR="006E5859" w:rsidRPr="009501CA" w:rsidRDefault="00A55E22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AGCAAGAAGCAGGAAGGACAGTAC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0DA9A315" w14:textId="68E13E15" w:rsidR="006E5859" w:rsidRPr="009501CA" w:rsidRDefault="00A55E22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CCAATGACAACCACCGCAATGAG</w:t>
            </w:r>
          </w:p>
        </w:tc>
      </w:tr>
      <w:tr w:rsidR="006E5859" w:rsidRPr="009501CA" w14:paraId="1B1F59A7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2726D990" w14:textId="7CFD8A4F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Ang1</w:t>
            </w:r>
          </w:p>
        </w:tc>
        <w:tc>
          <w:tcPr>
            <w:tcW w:w="3828" w:type="dxa"/>
            <w:tcBorders>
              <w:top w:val="nil"/>
            </w:tcBorders>
          </w:tcPr>
          <w:p w14:paraId="1875404F" w14:textId="2709C0E1" w:rsidR="006E5859" w:rsidRPr="009501CA" w:rsidRDefault="00A55E22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TCGTGCTGGGTCTGGTTGTG</w:t>
            </w:r>
          </w:p>
        </w:tc>
        <w:tc>
          <w:tcPr>
            <w:tcW w:w="3827" w:type="dxa"/>
            <w:tcBorders>
              <w:top w:val="nil"/>
            </w:tcBorders>
          </w:tcPr>
          <w:p w14:paraId="6530C5C1" w14:textId="0944B21C" w:rsidR="006E5859" w:rsidRPr="009501CA" w:rsidRDefault="00A55E22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TGGCGTCATGGTGCTGAGTC</w:t>
            </w:r>
          </w:p>
        </w:tc>
      </w:tr>
      <w:tr w:rsidR="006E5859" w:rsidRPr="009501CA" w14:paraId="0804C130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1CBF1BA9" w14:textId="7F0C52E1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Ang2</w:t>
            </w:r>
          </w:p>
        </w:tc>
        <w:tc>
          <w:tcPr>
            <w:tcW w:w="3828" w:type="dxa"/>
            <w:tcBorders>
              <w:top w:val="nil"/>
            </w:tcBorders>
          </w:tcPr>
          <w:p w14:paraId="6A94DA83" w14:textId="4EAA8C56" w:rsidR="006E5859" w:rsidRPr="009501CA" w:rsidRDefault="00A55E22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CACTTCCAGGTCACCACTTGC</w:t>
            </w:r>
          </w:p>
        </w:tc>
        <w:tc>
          <w:tcPr>
            <w:tcW w:w="3827" w:type="dxa"/>
            <w:tcBorders>
              <w:top w:val="nil"/>
            </w:tcBorders>
          </w:tcPr>
          <w:p w14:paraId="6B8FD5AA" w14:textId="380484AC" w:rsidR="006E5859" w:rsidRPr="009501CA" w:rsidRDefault="00A55E22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GGACAGGCCAGCCATTCTCAC</w:t>
            </w:r>
          </w:p>
        </w:tc>
      </w:tr>
      <w:tr w:rsidR="006E5859" w:rsidRPr="009501CA" w14:paraId="254EF4CE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39740D9A" w14:textId="6B953658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VEGF</w:t>
            </w:r>
          </w:p>
        </w:tc>
        <w:tc>
          <w:tcPr>
            <w:tcW w:w="3828" w:type="dxa"/>
            <w:tcBorders>
              <w:top w:val="nil"/>
            </w:tcBorders>
          </w:tcPr>
          <w:p w14:paraId="343AAB82" w14:textId="6AA31F09" w:rsidR="006E5859" w:rsidRPr="009501CA" w:rsidRDefault="00A55E22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CCACGACAGAAGGAGAGCAGAAG</w:t>
            </w:r>
          </w:p>
        </w:tc>
        <w:tc>
          <w:tcPr>
            <w:tcW w:w="3827" w:type="dxa"/>
            <w:tcBorders>
              <w:top w:val="nil"/>
            </w:tcBorders>
          </w:tcPr>
          <w:p w14:paraId="49D2568B" w14:textId="66DB94A8" w:rsidR="006E5859" w:rsidRPr="009501CA" w:rsidRDefault="00A55E22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GGTCTCAATCGGACGGCAGTAG</w:t>
            </w:r>
          </w:p>
        </w:tc>
      </w:tr>
      <w:tr w:rsidR="006E5859" w:rsidRPr="009501CA" w14:paraId="0998EB9C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6112424C" w14:textId="4D49A11E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CAT</w:t>
            </w:r>
          </w:p>
        </w:tc>
        <w:tc>
          <w:tcPr>
            <w:tcW w:w="3828" w:type="dxa"/>
            <w:tcBorders>
              <w:top w:val="nil"/>
            </w:tcBorders>
          </w:tcPr>
          <w:p w14:paraId="1486580C" w14:textId="1CB6D7DF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GGAGGCGGGAACCCAATAGGAG</w:t>
            </w:r>
          </w:p>
        </w:tc>
        <w:tc>
          <w:tcPr>
            <w:tcW w:w="3827" w:type="dxa"/>
            <w:tcBorders>
              <w:top w:val="nil"/>
            </w:tcBorders>
          </w:tcPr>
          <w:p w14:paraId="00EC7032" w14:textId="2D8443AE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GTCAAAGTGTGCCATCTCGTCAG</w:t>
            </w:r>
          </w:p>
        </w:tc>
      </w:tr>
      <w:tr w:rsidR="006E5859" w:rsidRPr="009501CA" w14:paraId="703473F2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4A93710D" w14:textId="3CE2CC91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SOD2</w:t>
            </w:r>
          </w:p>
        </w:tc>
        <w:tc>
          <w:tcPr>
            <w:tcW w:w="3828" w:type="dxa"/>
            <w:tcBorders>
              <w:top w:val="nil"/>
            </w:tcBorders>
          </w:tcPr>
          <w:p w14:paraId="1564D99A" w14:textId="63CEA86C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CCCAGACCTGCCTTACGACTATG</w:t>
            </w:r>
          </w:p>
        </w:tc>
        <w:tc>
          <w:tcPr>
            <w:tcW w:w="3827" w:type="dxa"/>
            <w:tcBorders>
              <w:top w:val="nil"/>
            </w:tcBorders>
          </w:tcPr>
          <w:p w14:paraId="58FCAAE2" w14:textId="0A201799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CTCCTCGGTGGCGTTGAGATTG</w:t>
            </w:r>
          </w:p>
        </w:tc>
      </w:tr>
      <w:tr w:rsidR="006E5859" w:rsidRPr="009501CA" w14:paraId="32D97D79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40EF8D02" w14:textId="7BDBD24B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Nrf2</w:t>
            </w:r>
          </w:p>
        </w:tc>
        <w:tc>
          <w:tcPr>
            <w:tcW w:w="3828" w:type="dxa"/>
            <w:tcBorders>
              <w:top w:val="nil"/>
            </w:tcBorders>
          </w:tcPr>
          <w:p w14:paraId="4101632A" w14:textId="21A0612E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CAACCCGAAGCACGCTGAAGG</w:t>
            </w:r>
          </w:p>
        </w:tc>
        <w:tc>
          <w:tcPr>
            <w:tcW w:w="3827" w:type="dxa"/>
            <w:tcBorders>
              <w:top w:val="nil"/>
            </w:tcBorders>
          </w:tcPr>
          <w:p w14:paraId="6D460923" w14:textId="230FC83B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GGACGCTCGGCTGGGACTC</w:t>
            </w:r>
          </w:p>
        </w:tc>
      </w:tr>
      <w:tr w:rsidR="006E5859" w:rsidRPr="009501CA" w14:paraId="6C208505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5CAF6B3D" w14:textId="65443C0C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FGFr3</w:t>
            </w:r>
          </w:p>
        </w:tc>
        <w:tc>
          <w:tcPr>
            <w:tcW w:w="3828" w:type="dxa"/>
            <w:tcBorders>
              <w:top w:val="nil"/>
            </w:tcBorders>
          </w:tcPr>
          <w:p w14:paraId="50B1ECA9" w14:textId="05C092A5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GGTGGTCATGGCAGAAGCTATTGG</w:t>
            </w:r>
          </w:p>
        </w:tc>
        <w:tc>
          <w:tcPr>
            <w:tcW w:w="3827" w:type="dxa"/>
            <w:tcBorders>
              <w:top w:val="nil"/>
            </w:tcBorders>
          </w:tcPr>
          <w:p w14:paraId="54D0DFA4" w14:textId="47C68833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CAGGTCCTTGTCAGTCGCATCATC</w:t>
            </w:r>
          </w:p>
        </w:tc>
      </w:tr>
      <w:tr w:rsidR="006E5859" w:rsidRPr="009501CA" w14:paraId="02494CF6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0B044CB6" w14:textId="64FEC95C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HO-1</w:t>
            </w:r>
          </w:p>
        </w:tc>
        <w:tc>
          <w:tcPr>
            <w:tcW w:w="3828" w:type="dxa"/>
            <w:tcBorders>
              <w:top w:val="nil"/>
            </w:tcBorders>
          </w:tcPr>
          <w:p w14:paraId="3EFFA21B" w14:textId="72D29A86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ACCGCCTTCCTGCTCAACATTG</w:t>
            </w:r>
          </w:p>
        </w:tc>
        <w:tc>
          <w:tcPr>
            <w:tcW w:w="3827" w:type="dxa"/>
            <w:tcBorders>
              <w:top w:val="nil"/>
            </w:tcBorders>
          </w:tcPr>
          <w:p w14:paraId="6FFAC44A" w14:textId="66DDC466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CCTCTGACGAAGTGACGCCATC</w:t>
            </w:r>
          </w:p>
        </w:tc>
      </w:tr>
      <w:tr w:rsidR="006E5859" w:rsidRPr="009501CA" w14:paraId="2247F62F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511A396E" w14:textId="784DEC89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SOD3</w:t>
            </w:r>
          </w:p>
        </w:tc>
        <w:tc>
          <w:tcPr>
            <w:tcW w:w="3828" w:type="dxa"/>
            <w:tcBorders>
              <w:top w:val="nil"/>
            </w:tcBorders>
          </w:tcPr>
          <w:p w14:paraId="761A166A" w14:textId="2CB55D70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TCTTGTTCTACGGCTTGCTACTGG</w:t>
            </w:r>
          </w:p>
        </w:tc>
        <w:tc>
          <w:tcPr>
            <w:tcW w:w="3827" w:type="dxa"/>
            <w:tcBorders>
              <w:top w:val="nil"/>
            </w:tcBorders>
          </w:tcPr>
          <w:p w14:paraId="61DACF1A" w14:textId="5BE2FD6A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CGTGTCGCCTATCTTCTCAACCAG</w:t>
            </w:r>
          </w:p>
        </w:tc>
      </w:tr>
      <w:tr w:rsidR="006E5859" w:rsidRPr="009501CA" w14:paraId="2DD83A7C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3DBC2578" w14:textId="3566A74D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Wnt11</w:t>
            </w:r>
          </w:p>
        </w:tc>
        <w:tc>
          <w:tcPr>
            <w:tcW w:w="3828" w:type="dxa"/>
            <w:tcBorders>
              <w:top w:val="nil"/>
            </w:tcBorders>
          </w:tcPr>
          <w:p w14:paraId="75F62F80" w14:textId="3EBBB0BD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AACTACCTGCTTGACCTGGAGAGAG</w:t>
            </w:r>
          </w:p>
        </w:tc>
        <w:tc>
          <w:tcPr>
            <w:tcW w:w="3827" w:type="dxa"/>
            <w:tcBorders>
              <w:top w:val="nil"/>
            </w:tcBorders>
          </w:tcPr>
          <w:p w14:paraId="00894993" w14:textId="16200DF8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GGCGATGGTGTGACTGATGGTG</w:t>
            </w:r>
          </w:p>
        </w:tc>
      </w:tr>
      <w:tr w:rsidR="006E5859" w:rsidRPr="009501CA" w14:paraId="563157F9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5B4875B9" w14:textId="2E456768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Col9a1</w:t>
            </w:r>
          </w:p>
        </w:tc>
        <w:tc>
          <w:tcPr>
            <w:tcW w:w="3828" w:type="dxa"/>
            <w:tcBorders>
              <w:top w:val="nil"/>
            </w:tcBorders>
          </w:tcPr>
          <w:p w14:paraId="05D914E9" w14:textId="5EC7161E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GAGCCAGGAAGACAAGGACACA</w:t>
            </w:r>
          </w:p>
        </w:tc>
        <w:tc>
          <w:tcPr>
            <w:tcW w:w="3827" w:type="dxa"/>
            <w:tcBorders>
              <w:top w:val="nil"/>
            </w:tcBorders>
          </w:tcPr>
          <w:p w14:paraId="7403F094" w14:textId="6F745A25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CCAACTATGCCAGTGATGCCTCTC</w:t>
            </w:r>
          </w:p>
        </w:tc>
      </w:tr>
      <w:tr w:rsidR="006E5859" w:rsidRPr="009501CA" w14:paraId="4779D0ED" w14:textId="77777777" w:rsidTr="009501CA">
        <w:trPr>
          <w:jc w:val="center"/>
        </w:trPr>
        <w:tc>
          <w:tcPr>
            <w:tcW w:w="1134" w:type="dxa"/>
            <w:tcBorders>
              <w:top w:val="nil"/>
            </w:tcBorders>
          </w:tcPr>
          <w:p w14:paraId="3E08CF30" w14:textId="7854A9E6" w:rsidR="006E5859" w:rsidRPr="009501CA" w:rsidRDefault="006E5859" w:rsidP="006E5859">
            <w:pPr>
              <w:rPr>
                <w:rFonts w:ascii="Arial" w:hAnsi="Arial" w:cs="Arial"/>
                <w:sz w:val="20"/>
                <w:szCs w:val="20"/>
              </w:rPr>
            </w:pPr>
            <w:r w:rsidRPr="009501CA">
              <w:rPr>
                <w:rFonts w:ascii="Arial" w:hAnsi="Arial" w:cs="Arial"/>
                <w:sz w:val="20"/>
                <w:szCs w:val="20"/>
              </w:rPr>
              <w:t>Keap1</w:t>
            </w:r>
          </w:p>
        </w:tc>
        <w:tc>
          <w:tcPr>
            <w:tcW w:w="3828" w:type="dxa"/>
            <w:tcBorders>
              <w:top w:val="nil"/>
            </w:tcBorders>
          </w:tcPr>
          <w:p w14:paraId="73013535" w14:textId="370BEFFE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TGGTCGCCCTGTGCCTCTATG</w:t>
            </w:r>
          </w:p>
        </w:tc>
        <w:tc>
          <w:tcPr>
            <w:tcW w:w="3827" w:type="dxa"/>
            <w:tcBorders>
              <w:top w:val="nil"/>
            </w:tcBorders>
          </w:tcPr>
          <w:p w14:paraId="10632B1E" w14:textId="67B8E612" w:rsidR="006E5859" w:rsidRPr="009501CA" w:rsidRDefault="006E5859" w:rsidP="006E5859">
            <w:pPr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9501CA">
              <w:rPr>
                <w:rFonts w:ascii="Arial" w:eastAsia="Microsoft YaHei" w:hAnsi="Arial" w:cs="Arial"/>
                <w:color w:val="222222"/>
                <w:sz w:val="20"/>
                <w:szCs w:val="20"/>
                <w:shd w:val="clear" w:color="auto" w:fill="FFFFFF"/>
              </w:rPr>
              <w:t>ATGCCACTCGTCCCGCTCTG</w:t>
            </w:r>
          </w:p>
        </w:tc>
      </w:tr>
      <w:tr w:rsidR="006E5859" w:rsidRPr="009501CA" w14:paraId="02633507" w14:textId="77777777" w:rsidTr="009501CA">
        <w:trPr>
          <w:jc w:val="center"/>
        </w:trPr>
        <w:tc>
          <w:tcPr>
            <w:tcW w:w="1134" w:type="dxa"/>
          </w:tcPr>
          <w:p w14:paraId="71B5B4DC" w14:textId="77777777" w:rsidR="006E5859" w:rsidRPr="009501CA" w:rsidRDefault="006E5859" w:rsidP="006E585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501CA">
              <w:rPr>
                <w:rFonts w:ascii="Arial" w:hAnsi="Arial" w:cs="Arial"/>
                <w:color w:val="000000" w:themeColor="text1"/>
                <w:sz w:val="20"/>
                <w:szCs w:val="20"/>
              </w:rPr>
              <w:t>GADPH</w:t>
            </w:r>
          </w:p>
        </w:tc>
        <w:tc>
          <w:tcPr>
            <w:tcW w:w="3828" w:type="dxa"/>
          </w:tcPr>
          <w:p w14:paraId="62E84292" w14:textId="77777777" w:rsidR="006E5859" w:rsidRPr="009501CA" w:rsidRDefault="006E5859" w:rsidP="006E585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501CA">
              <w:rPr>
                <w:rFonts w:ascii="Arial" w:hAnsi="Arial" w:cs="Arial"/>
                <w:color w:val="000000" w:themeColor="text1"/>
                <w:sz w:val="20"/>
                <w:szCs w:val="20"/>
              </w:rPr>
              <w:t>GCGGG CGCTG GAGGA GAA</w:t>
            </w:r>
          </w:p>
        </w:tc>
        <w:tc>
          <w:tcPr>
            <w:tcW w:w="3827" w:type="dxa"/>
          </w:tcPr>
          <w:p w14:paraId="034ED58D" w14:textId="77777777" w:rsidR="006E5859" w:rsidRPr="009501CA" w:rsidRDefault="006E5859" w:rsidP="006E585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501CA">
              <w:rPr>
                <w:rFonts w:ascii="Arial" w:hAnsi="Arial" w:cs="Arial"/>
                <w:color w:val="000000" w:themeColor="text1"/>
                <w:sz w:val="20"/>
                <w:szCs w:val="20"/>
              </w:rPr>
              <w:t>GGATC TTCAT GAGGT AGTCA GTC</w:t>
            </w:r>
          </w:p>
        </w:tc>
      </w:tr>
    </w:tbl>
    <w:p w14:paraId="05CF4D48" w14:textId="77777777" w:rsidR="00ED1286" w:rsidRPr="008D6EE5" w:rsidRDefault="00ED1286" w:rsidP="00ED1286">
      <w:pPr>
        <w:rPr>
          <w:rFonts w:ascii="Times New Roman" w:hAnsi="Times New Roman" w:cs="Times New Roman"/>
          <w:sz w:val="24"/>
          <w:szCs w:val="32"/>
        </w:rPr>
      </w:pPr>
    </w:p>
    <w:sectPr w:rsidR="00ED1286" w:rsidRPr="008D6EE5" w:rsidSect="00253611">
      <w:footerReference w:type="even" r:id="rId9"/>
      <w:footerReference w:type="default" r:id="rId10"/>
      <w:footerReference w:type="first" r:id="rId11"/>
      <w:pgSz w:w="11900" w:h="16840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4C3CE" w14:textId="77777777" w:rsidR="00253611" w:rsidRDefault="00253611" w:rsidP="005435D7">
      <w:r>
        <w:separator/>
      </w:r>
    </w:p>
  </w:endnote>
  <w:endnote w:type="continuationSeparator" w:id="0">
    <w:p w14:paraId="3B950C91" w14:textId="77777777" w:rsidR="00253611" w:rsidRDefault="00253611" w:rsidP="00543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A3DB6" w14:textId="2B655BE4" w:rsidR="00A609B7" w:rsidRDefault="007F3C25" w:rsidP="008F4C08">
    <w:pPr>
      <w:pStyle w:val="Footer"/>
      <w:framePr w:wrap="none" w:vAnchor="text" w:hAnchor="margin" w:xAlign="center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A8316A9" wp14:editId="02A2751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653648296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F7BE0E" w14:textId="2E42D111" w:rsidR="007F3C25" w:rsidRPr="007F3C25" w:rsidRDefault="007F3C25" w:rsidP="007F3C2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F3C2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8316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0FF7BE0E" w14:textId="2E42D111" w:rsidR="007F3C25" w:rsidRPr="007F3C25" w:rsidRDefault="007F3C25" w:rsidP="007F3C2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F3C2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Style w:val="PageNumber"/>
      </w:rPr>
      <w:id w:val="1022371658"/>
      <w:docPartObj>
        <w:docPartGallery w:val="Page Numbers (Bottom of Page)"/>
        <w:docPartUnique/>
      </w:docPartObj>
    </w:sdtPr>
    <w:sdtContent>
      <w:p w14:paraId="7EADAC89" w14:textId="77777777" w:rsidR="00A609B7" w:rsidRDefault="00A609B7" w:rsidP="008F4C0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326DC8" w14:textId="77777777" w:rsidR="00A609B7" w:rsidRDefault="00A609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FB415" w14:textId="27D50D3D" w:rsidR="00A609B7" w:rsidRDefault="007F3C25" w:rsidP="008F4C08">
    <w:pPr>
      <w:pStyle w:val="Footer"/>
      <w:framePr w:wrap="none" w:vAnchor="text" w:hAnchor="margin" w:xAlign="center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36999DA" wp14:editId="6C9B4217">
              <wp:simplePos x="3746500" y="99123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9841729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03FEFB9" w14:textId="6FDC7328" w:rsidR="007F3C25" w:rsidRPr="007F3C25" w:rsidRDefault="007F3C25" w:rsidP="007F3C2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F3C2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6999D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03FEFB9" w14:textId="6FDC7328" w:rsidR="007F3C25" w:rsidRPr="007F3C25" w:rsidRDefault="007F3C25" w:rsidP="007F3C2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F3C2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rStyle w:val="PageNumber"/>
        </w:rPr>
        <w:id w:val="-1951845150"/>
        <w:docPartObj>
          <w:docPartGallery w:val="Page Numbers (Bottom of Page)"/>
          <w:docPartUnique/>
        </w:docPartObj>
      </w:sdtPr>
      <w:sdtContent>
        <w:r w:rsidR="00A609B7">
          <w:rPr>
            <w:rStyle w:val="PageNumber"/>
          </w:rPr>
          <w:fldChar w:fldCharType="begin"/>
        </w:r>
        <w:r w:rsidR="00A609B7">
          <w:rPr>
            <w:rStyle w:val="PageNumber"/>
          </w:rPr>
          <w:instrText xml:space="preserve"> PAGE </w:instrText>
        </w:r>
        <w:r w:rsidR="00A609B7">
          <w:rPr>
            <w:rStyle w:val="PageNumber"/>
          </w:rPr>
          <w:fldChar w:fldCharType="separate"/>
        </w:r>
        <w:r w:rsidR="00A609B7">
          <w:rPr>
            <w:rStyle w:val="PageNumber"/>
            <w:noProof/>
          </w:rPr>
          <w:t>1</w:t>
        </w:r>
        <w:r w:rsidR="00A609B7">
          <w:rPr>
            <w:rStyle w:val="PageNumber"/>
          </w:rPr>
          <w:fldChar w:fldCharType="end"/>
        </w:r>
      </w:sdtContent>
    </w:sdt>
  </w:p>
  <w:p w14:paraId="1C255F8F" w14:textId="77777777" w:rsidR="00A609B7" w:rsidRDefault="00A609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3AE44" w14:textId="74CADC93" w:rsidR="007F3C25" w:rsidRDefault="007F3C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57CE838" wp14:editId="268649F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294072219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A6E0B3" w14:textId="5E06FD5B" w:rsidR="007F3C25" w:rsidRPr="007F3C25" w:rsidRDefault="007F3C25" w:rsidP="007F3C2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F3C2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7CE83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35A6E0B3" w14:textId="5E06FD5B" w:rsidR="007F3C25" w:rsidRPr="007F3C25" w:rsidRDefault="007F3C25" w:rsidP="007F3C2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F3C2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E185D" w14:textId="77777777" w:rsidR="00253611" w:rsidRDefault="00253611" w:rsidP="005435D7">
      <w:r>
        <w:separator/>
      </w:r>
    </w:p>
  </w:footnote>
  <w:footnote w:type="continuationSeparator" w:id="0">
    <w:p w14:paraId="488AFFEE" w14:textId="77777777" w:rsidR="00253611" w:rsidRDefault="00253611" w:rsidP="005435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wsrCwNDazsDAwsTRX0lEKTi0uzszPAykwrAUAPs6BmCwAAAA="/>
  </w:docVars>
  <w:rsids>
    <w:rsidRoot w:val="00B63221"/>
    <w:rsid w:val="00006893"/>
    <w:rsid w:val="000073AD"/>
    <w:rsid w:val="00015B02"/>
    <w:rsid w:val="0002413C"/>
    <w:rsid w:val="0002636A"/>
    <w:rsid w:val="000305A8"/>
    <w:rsid w:val="0004225F"/>
    <w:rsid w:val="0004479F"/>
    <w:rsid w:val="00044EAC"/>
    <w:rsid w:val="00051168"/>
    <w:rsid w:val="0005717F"/>
    <w:rsid w:val="00060194"/>
    <w:rsid w:val="0006037B"/>
    <w:rsid w:val="000605E5"/>
    <w:rsid w:val="000635B0"/>
    <w:rsid w:val="000705C1"/>
    <w:rsid w:val="00070F1C"/>
    <w:rsid w:val="000717E4"/>
    <w:rsid w:val="000748D2"/>
    <w:rsid w:val="000779F0"/>
    <w:rsid w:val="00084314"/>
    <w:rsid w:val="000908F7"/>
    <w:rsid w:val="0009100C"/>
    <w:rsid w:val="00095E16"/>
    <w:rsid w:val="000A7AE3"/>
    <w:rsid w:val="000B2087"/>
    <w:rsid w:val="000B316D"/>
    <w:rsid w:val="000B3CC7"/>
    <w:rsid w:val="000B76AA"/>
    <w:rsid w:val="000C2EAD"/>
    <w:rsid w:val="000C58F1"/>
    <w:rsid w:val="000C7692"/>
    <w:rsid w:val="000D1FAB"/>
    <w:rsid w:val="000D5F46"/>
    <w:rsid w:val="000D755E"/>
    <w:rsid w:val="000E01EB"/>
    <w:rsid w:val="000E1286"/>
    <w:rsid w:val="000E2AA9"/>
    <w:rsid w:val="000F6C8C"/>
    <w:rsid w:val="00102154"/>
    <w:rsid w:val="001033C5"/>
    <w:rsid w:val="0010544F"/>
    <w:rsid w:val="00105CAE"/>
    <w:rsid w:val="001069F0"/>
    <w:rsid w:val="00111D7A"/>
    <w:rsid w:val="001208F1"/>
    <w:rsid w:val="00121E14"/>
    <w:rsid w:val="00122681"/>
    <w:rsid w:val="00122825"/>
    <w:rsid w:val="00125FF7"/>
    <w:rsid w:val="001277F3"/>
    <w:rsid w:val="00133781"/>
    <w:rsid w:val="001340EF"/>
    <w:rsid w:val="00141AD9"/>
    <w:rsid w:val="001478F4"/>
    <w:rsid w:val="00151FB7"/>
    <w:rsid w:val="00156FBF"/>
    <w:rsid w:val="0016109A"/>
    <w:rsid w:val="00162083"/>
    <w:rsid w:val="00171E38"/>
    <w:rsid w:val="00173AC3"/>
    <w:rsid w:val="00175AFE"/>
    <w:rsid w:val="001764DD"/>
    <w:rsid w:val="00177832"/>
    <w:rsid w:val="00180160"/>
    <w:rsid w:val="001824CC"/>
    <w:rsid w:val="00184C4D"/>
    <w:rsid w:val="00195586"/>
    <w:rsid w:val="001A0889"/>
    <w:rsid w:val="001A2B3F"/>
    <w:rsid w:val="001A60B7"/>
    <w:rsid w:val="001B199C"/>
    <w:rsid w:val="001C089A"/>
    <w:rsid w:val="001C6AC2"/>
    <w:rsid w:val="001D1EE3"/>
    <w:rsid w:val="001D799A"/>
    <w:rsid w:val="001E15D5"/>
    <w:rsid w:val="001E4C47"/>
    <w:rsid w:val="001E5A0C"/>
    <w:rsid w:val="001E7A31"/>
    <w:rsid w:val="001E7A9F"/>
    <w:rsid w:val="001F2836"/>
    <w:rsid w:val="0020339E"/>
    <w:rsid w:val="002148C9"/>
    <w:rsid w:val="00214E33"/>
    <w:rsid w:val="0022137A"/>
    <w:rsid w:val="002327A8"/>
    <w:rsid w:val="002328C0"/>
    <w:rsid w:val="0023447C"/>
    <w:rsid w:val="002352C5"/>
    <w:rsid w:val="00241FD5"/>
    <w:rsid w:val="002446D2"/>
    <w:rsid w:val="00253611"/>
    <w:rsid w:val="00256BB7"/>
    <w:rsid w:val="002604C9"/>
    <w:rsid w:val="00266F01"/>
    <w:rsid w:val="00271500"/>
    <w:rsid w:val="00273101"/>
    <w:rsid w:val="00277B93"/>
    <w:rsid w:val="0028114A"/>
    <w:rsid w:val="00287EB2"/>
    <w:rsid w:val="00295EC2"/>
    <w:rsid w:val="002A0D9C"/>
    <w:rsid w:val="002B02E6"/>
    <w:rsid w:val="002C06BB"/>
    <w:rsid w:val="002C2273"/>
    <w:rsid w:val="002C61D0"/>
    <w:rsid w:val="002D1A27"/>
    <w:rsid w:val="002D4159"/>
    <w:rsid w:val="002D4BD3"/>
    <w:rsid w:val="002E0AB5"/>
    <w:rsid w:val="00301BC3"/>
    <w:rsid w:val="003035C6"/>
    <w:rsid w:val="003162DA"/>
    <w:rsid w:val="00316C45"/>
    <w:rsid w:val="003224F4"/>
    <w:rsid w:val="003225A4"/>
    <w:rsid w:val="003409FB"/>
    <w:rsid w:val="00341217"/>
    <w:rsid w:val="00341CC7"/>
    <w:rsid w:val="00347904"/>
    <w:rsid w:val="003535E7"/>
    <w:rsid w:val="00360562"/>
    <w:rsid w:val="0036241F"/>
    <w:rsid w:val="00375A40"/>
    <w:rsid w:val="00376283"/>
    <w:rsid w:val="00377FEF"/>
    <w:rsid w:val="0039004F"/>
    <w:rsid w:val="0039179E"/>
    <w:rsid w:val="00392985"/>
    <w:rsid w:val="003959BD"/>
    <w:rsid w:val="003A6107"/>
    <w:rsid w:val="003C77E2"/>
    <w:rsid w:val="003D39DE"/>
    <w:rsid w:val="003E5306"/>
    <w:rsid w:val="003F1E0F"/>
    <w:rsid w:val="003F5442"/>
    <w:rsid w:val="00402CD6"/>
    <w:rsid w:val="0040694A"/>
    <w:rsid w:val="00410EF1"/>
    <w:rsid w:val="0041146F"/>
    <w:rsid w:val="004227AF"/>
    <w:rsid w:val="0042388A"/>
    <w:rsid w:val="00430D87"/>
    <w:rsid w:val="00432501"/>
    <w:rsid w:val="00436A98"/>
    <w:rsid w:val="004403C0"/>
    <w:rsid w:val="00450608"/>
    <w:rsid w:val="00452730"/>
    <w:rsid w:val="00457BE9"/>
    <w:rsid w:val="00464658"/>
    <w:rsid w:val="00470736"/>
    <w:rsid w:val="004869F7"/>
    <w:rsid w:val="004A05F8"/>
    <w:rsid w:val="004A1A7E"/>
    <w:rsid w:val="004B0DEE"/>
    <w:rsid w:val="004B463E"/>
    <w:rsid w:val="004C0AD4"/>
    <w:rsid w:val="004C1022"/>
    <w:rsid w:val="004C43B9"/>
    <w:rsid w:val="004D0CF8"/>
    <w:rsid w:val="004D5ED4"/>
    <w:rsid w:val="004E3047"/>
    <w:rsid w:val="004E7022"/>
    <w:rsid w:val="004F2FCD"/>
    <w:rsid w:val="004F3DE1"/>
    <w:rsid w:val="004F5FEB"/>
    <w:rsid w:val="004F713A"/>
    <w:rsid w:val="00506D49"/>
    <w:rsid w:val="00507A5A"/>
    <w:rsid w:val="00512BB1"/>
    <w:rsid w:val="00526C07"/>
    <w:rsid w:val="0052736C"/>
    <w:rsid w:val="0054319D"/>
    <w:rsid w:val="005435D7"/>
    <w:rsid w:val="00547EA3"/>
    <w:rsid w:val="005668E3"/>
    <w:rsid w:val="005760BC"/>
    <w:rsid w:val="0058093A"/>
    <w:rsid w:val="00584978"/>
    <w:rsid w:val="005B290D"/>
    <w:rsid w:val="005B66A7"/>
    <w:rsid w:val="005D1424"/>
    <w:rsid w:val="005D2486"/>
    <w:rsid w:val="005D2EBD"/>
    <w:rsid w:val="005D6875"/>
    <w:rsid w:val="005E11CD"/>
    <w:rsid w:val="005E2DF0"/>
    <w:rsid w:val="005E717D"/>
    <w:rsid w:val="005F2C6D"/>
    <w:rsid w:val="005F3CA5"/>
    <w:rsid w:val="005F7BAC"/>
    <w:rsid w:val="006043B5"/>
    <w:rsid w:val="006073AA"/>
    <w:rsid w:val="00607902"/>
    <w:rsid w:val="006120F6"/>
    <w:rsid w:val="006166B5"/>
    <w:rsid w:val="006222B2"/>
    <w:rsid w:val="00622ECA"/>
    <w:rsid w:val="00623A08"/>
    <w:rsid w:val="006339A9"/>
    <w:rsid w:val="00634531"/>
    <w:rsid w:val="00644FE6"/>
    <w:rsid w:val="00647D74"/>
    <w:rsid w:val="00654CA5"/>
    <w:rsid w:val="0065646E"/>
    <w:rsid w:val="006614D3"/>
    <w:rsid w:val="00665A1E"/>
    <w:rsid w:val="00666733"/>
    <w:rsid w:val="00684D9B"/>
    <w:rsid w:val="00686CBA"/>
    <w:rsid w:val="006A142A"/>
    <w:rsid w:val="006A25EA"/>
    <w:rsid w:val="006B4DE7"/>
    <w:rsid w:val="006B59F3"/>
    <w:rsid w:val="006D1336"/>
    <w:rsid w:val="006D3FBA"/>
    <w:rsid w:val="006E11E8"/>
    <w:rsid w:val="006E5859"/>
    <w:rsid w:val="006F3A5C"/>
    <w:rsid w:val="006F483E"/>
    <w:rsid w:val="006F57BF"/>
    <w:rsid w:val="0071108B"/>
    <w:rsid w:val="007216E6"/>
    <w:rsid w:val="00721AFE"/>
    <w:rsid w:val="00724053"/>
    <w:rsid w:val="00725C7D"/>
    <w:rsid w:val="0073006B"/>
    <w:rsid w:val="00731EE8"/>
    <w:rsid w:val="00733931"/>
    <w:rsid w:val="00733B39"/>
    <w:rsid w:val="00744CEF"/>
    <w:rsid w:val="00752B88"/>
    <w:rsid w:val="00761619"/>
    <w:rsid w:val="007618D6"/>
    <w:rsid w:val="00770E3A"/>
    <w:rsid w:val="0077146D"/>
    <w:rsid w:val="0077442D"/>
    <w:rsid w:val="007847C4"/>
    <w:rsid w:val="007B0BBA"/>
    <w:rsid w:val="007B522D"/>
    <w:rsid w:val="007C12FD"/>
    <w:rsid w:val="007D286E"/>
    <w:rsid w:val="007D652B"/>
    <w:rsid w:val="007E611F"/>
    <w:rsid w:val="007F2343"/>
    <w:rsid w:val="007F39CF"/>
    <w:rsid w:val="007F3C25"/>
    <w:rsid w:val="007F5F85"/>
    <w:rsid w:val="00804A2F"/>
    <w:rsid w:val="008103F0"/>
    <w:rsid w:val="0081331F"/>
    <w:rsid w:val="00813DE5"/>
    <w:rsid w:val="00816AD0"/>
    <w:rsid w:val="00820AD8"/>
    <w:rsid w:val="00821E21"/>
    <w:rsid w:val="00825951"/>
    <w:rsid w:val="00826AB6"/>
    <w:rsid w:val="00826FAA"/>
    <w:rsid w:val="00831019"/>
    <w:rsid w:val="00844484"/>
    <w:rsid w:val="00846C72"/>
    <w:rsid w:val="00861999"/>
    <w:rsid w:val="008638A0"/>
    <w:rsid w:val="00865352"/>
    <w:rsid w:val="008764C3"/>
    <w:rsid w:val="008869E3"/>
    <w:rsid w:val="0088735F"/>
    <w:rsid w:val="008879C7"/>
    <w:rsid w:val="00893892"/>
    <w:rsid w:val="00897091"/>
    <w:rsid w:val="008976E5"/>
    <w:rsid w:val="008A14F3"/>
    <w:rsid w:val="008A46D1"/>
    <w:rsid w:val="008A5A4F"/>
    <w:rsid w:val="008A6393"/>
    <w:rsid w:val="008B0BFB"/>
    <w:rsid w:val="008B3146"/>
    <w:rsid w:val="008C13AC"/>
    <w:rsid w:val="008C3B2D"/>
    <w:rsid w:val="008D0EBA"/>
    <w:rsid w:val="008D6EE5"/>
    <w:rsid w:val="008E1F93"/>
    <w:rsid w:val="008E3084"/>
    <w:rsid w:val="008F6277"/>
    <w:rsid w:val="00900B7B"/>
    <w:rsid w:val="009012B9"/>
    <w:rsid w:val="00903520"/>
    <w:rsid w:val="00905209"/>
    <w:rsid w:val="009062A1"/>
    <w:rsid w:val="00912D9F"/>
    <w:rsid w:val="00922ED3"/>
    <w:rsid w:val="009349D9"/>
    <w:rsid w:val="00934E49"/>
    <w:rsid w:val="00936122"/>
    <w:rsid w:val="0093788A"/>
    <w:rsid w:val="0094031D"/>
    <w:rsid w:val="00945422"/>
    <w:rsid w:val="009501CA"/>
    <w:rsid w:val="00950365"/>
    <w:rsid w:val="009559C2"/>
    <w:rsid w:val="00956BAE"/>
    <w:rsid w:val="00974340"/>
    <w:rsid w:val="00975DA9"/>
    <w:rsid w:val="009773F1"/>
    <w:rsid w:val="00980DF9"/>
    <w:rsid w:val="00990F5A"/>
    <w:rsid w:val="00994BA9"/>
    <w:rsid w:val="009964DD"/>
    <w:rsid w:val="009A0F2D"/>
    <w:rsid w:val="009A44B1"/>
    <w:rsid w:val="009A67A7"/>
    <w:rsid w:val="009B0150"/>
    <w:rsid w:val="009B09C7"/>
    <w:rsid w:val="009B1686"/>
    <w:rsid w:val="009B2B16"/>
    <w:rsid w:val="009B546D"/>
    <w:rsid w:val="009C1403"/>
    <w:rsid w:val="009D1399"/>
    <w:rsid w:val="009D4453"/>
    <w:rsid w:val="009E2C58"/>
    <w:rsid w:val="009E53BC"/>
    <w:rsid w:val="009F032F"/>
    <w:rsid w:val="009F7192"/>
    <w:rsid w:val="00A004DE"/>
    <w:rsid w:val="00A1276F"/>
    <w:rsid w:val="00A246F4"/>
    <w:rsid w:val="00A24715"/>
    <w:rsid w:val="00A27C49"/>
    <w:rsid w:val="00A404AA"/>
    <w:rsid w:val="00A41241"/>
    <w:rsid w:val="00A450AF"/>
    <w:rsid w:val="00A45F39"/>
    <w:rsid w:val="00A5003B"/>
    <w:rsid w:val="00A5014E"/>
    <w:rsid w:val="00A5081E"/>
    <w:rsid w:val="00A54FEF"/>
    <w:rsid w:val="00A55E22"/>
    <w:rsid w:val="00A604CC"/>
    <w:rsid w:val="00A609B7"/>
    <w:rsid w:val="00A63F24"/>
    <w:rsid w:val="00A64642"/>
    <w:rsid w:val="00A7101E"/>
    <w:rsid w:val="00A812F5"/>
    <w:rsid w:val="00A84553"/>
    <w:rsid w:val="00A8529A"/>
    <w:rsid w:val="00A925E4"/>
    <w:rsid w:val="00A95263"/>
    <w:rsid w:val="00AA34E7"/>
    <w:rsid w:val="00AA3DFB"/>
    <w:rsid w:val="00AB1275"/>
    <w:rsid w:val="00AB17DA"/>
    <w:rsid w:val="00AB7937"/>
    <w:rsid w:val="00AC14DB"/>
    <w:rsid w:val="00AC1847"/>
    <w:rsid w:val="00AC6CCE"/>
    <w:rsid w:val="00AD748F"/>
    <w:rsid w:val="00AE1DDC"/>
    <w:rsid w:val="00AE3B74"/>
    <w:rsid w:val="00AF4AC7"/>
    <w:rsid w:val="00B0433B"/>
    <w:rsid w:val="00B05B14"/>
    <w:rsid w:val="00B100C7"/>
    <w:rsid w:val="00B156DC"/>
    <w:rsid w:val="00B22CC4"/>
    <w:rsid w:val="00B31674"/>
    <w:rsid w:val="00B35181"/>
    <w:rsid w:val="00B35328"/>
    <w:rsid w:val="00B47B04"/>
    <w:rsid w:val="00B628D7"/>
    <w:rsid w:val="00B63221"/>
    <w:rsid w:val="00B641A5"/>
    <w:rsid w:val="00B7050F"/>
    <w:rsid w:val="00B758F5"/>
    <w:rsid w:val="00B80C86"/>
    <w:rsid w:val="00B866AF"/>
    <w:rsid w:val="00B86C13"/>
    <w:rsid w:val="00B956D1"/>
    <w:rsid w:val="00BA1079"/>
    <w:rsid w:val="00BA1FA0"/>
    <w:rsid w:val="00BA36CC"/>
    <w:rsid w:val="00BA5B19"/>
    <w:rsid w:val="00BC58A0"/>
    <w:rsid w:val="00BD564B"/>
    <w:rsid w:val="00BE6C15"/>
    <w:rsid w:val="00BF7E25"/>
    <w:rsid w:val="00C033D9"/>
    <w:rsid w:val="00C1102D"/>
    <w:rsid w:val="00C12AE1"/>
    <w:rsid w:val="00C326DB"/>
    <w:rsid w:val="00C42337"/>
    <w:rsid w:val="00C444E5"/>
    <w:rsid w:val="00C45D3D"/>
    <w:rsid w:val="00C62067"/>
    <w:rsid w:val="00C73E14"/>
    <w:rsid w:val="00C74686"/>
    <w:rsid w:val="00C77DBC"/>
    <w:rsid w:val="00C93513"/>
    <w:rsid w:val="00C9385B"/>
    <w:rsid w:val="00CB04D9"/>
    <w:rsid w:val="00CB0F8A"/>
    <w:rsid w:val="00CB7C1C"/>
    <w:rsid w:val="00CD07B4"/>
    <w:rsid w:val="00CD1CDE"/>
    <w:rsid w:val="00CD3C37"/>
    <w:rsid w:val="00CE651E"/>
    <w:rsid w:val="00CF06EB"/>
    <w:rsid w:val="00CF2231"/>
    <w:rsid w:val="00CF329C"/>
    <w:rsid w:val="00CF6456"/>
    <w:rsid w:val="00D1150F"/>
    <w:rsid w:val="00D155DD"/>
    <w:rsid w:val="00D17FB8"/>
    <w:rsid w:val="00D219F9"/>
    <w:rsid w:val="00D2244B"/>
    <w:rsid w:val="00D302E8"/>
    <w:rsid w:val="00D31766"/>
    <w:rsid w:val="00D32580"/>
    <w:rsid w:val="00D32E5C"/>
    <w:rsid w:val="00D336C3"/>
    <w:rsid w:val="00D341E8"/>
    <w:rsid w:val="00D416B6"/>
    <w:rsid w:val="00D639E2"/>
    <w:rsid w:val="00D66209"/>
    <w:rsid w:val="00D70B4A"/>
    <w:rsid w:val="00D710C1"/>
    <w:rsid w:val="00D72A11"/>
    <w:rsid w:val="00D72EFA"/>
    <w:rsid w:val="00D80826"/>
    <w:rsid w:val="00DA02AD"/>
    <w:rsid w:val="00DA1798"/>
    <w:rsid w:val="00DB5805"/>
    <w:rsid w:val="00DB7599"/>
    <w:rsid w:val="00DC1090"/>
    <w:rsid w:val="00DC71B3"/>
    <w:rsid w:val="00DD1AF9"/>
    <w:rsid w:val="00DE0B39"/>
    <w:rsid w:val="00DE2C2E"/>
    <w:rsid w:val="00DE2D74"/>
    <w:rsid w:val="00DE77BD"/>
    <w:rsid w:val="00DF0979"/>
    <w:rsid w:val="00DF35BA"/>
    <w:rsid w:val="00E030E0"/>
    <w:rsid w:val="00E03C1E"/>
    <w:rsid w:val="00E1244D"/>
    <w:rsid w:val="00E21E6C"/>
    <w:rsid w:val="00E22E31"/>
    <w:rsid w:val="00E275A6"/>
    <w:rsid w:val="00E32E9F"/>
    <w:rsid w:val="00E35727"/>
    <w:rsid w:val="00E36242"/>
    <w:rsid w:val="00E37B03"/>
    <w:rsid w:val="00E430BE"/>
    <w:rsid w:val="00E436E8"/>
    <w:rsid w:val="00E4487C"/>
    <w:rsid w:val="00E524A7"/>
    <w:rsid w:val="00E62714"/>
    <w:rsid w:val="00E7219E"/>
    <w:rsid w:val="00E76C96"/>
    <w:rsid w:val="00E80CAA"/>
    <w:rsid w:val="00E83D15"/>
    <w:rsid w:val="00E96A0D"/>
    <w:rsid w:val="00E97980"/>
    <w:rsid w:val="00EA625F"/>
    <w:rsid w:val="00EA681A"/>
    <w:rsid w:val="00EA7EF8"/>
    <w:rsid w:val="00EB1F78"/>
    <w:rsid w:val="00EB41F4"/>
    <w:rsid w:val="00ED1286"/>
    <w:rsid w:val="00ED1E89"/>
    <w:rsid w:val="00EE3B27"/>
    <w:rsid w:val="00EE5F0B"/>
    <w:rsid w:val="00EF0674"/>
    <w:rsid w:val="00EF3971"/>
    <w:rsid w:val="00EF6933"/>
    <w:rsid w:val="00F03B39"/>
    <w:rsid w:val="00F03F05"/>
    <w:rsid w:val="00F102B9"/>
    <w:rsid w:val="00F125B6"/>
    <w:rsid w:val="00F1318E"/>
    <w:rsid w:val="00F21AF8"/>
    <w:rsid w:val="00F2577F"/>
    <w:rsid w:val="00F260BE"/>
    <w:rsid w:val="00F26D10"/>
    <w:rsid w:val="00F35813"/>
    <w:rsid w:val="00F363B0"/>
    <w:rsid w:val="00F36ED3"/>
    <w:rsid w:val="00F41E81"/>
    <w:rsid w:val="00F43B96"/>
    <w:rsid w:val="00F47BA6"/>
    <w:rsid w:val="00F50B6B"/>
    <w:rsid w:val="00F56DEB"/>
    <w:rsid w:val="00F61103"/>
    <w:rsid w:val="00F67703"/>
    <w:rsid w:val="00F75AF5"/>
    <w:rsid w:val="00F86600"/>
    <w:rsid w:val="00F87DF6"/>
    <w:rsid w:val="00F90275"/>
    <w:rsid w:val="00F955DA"/>
    <w:rsid w:val="00FA2F55"/>
    <w:rsid w:val="00FA3AF5"/>
    <w:rsid w:val="00FB7A16"/>
    <w:rsid w:val="00FD6839"/>
    <w:rsid w:val="00FE396A"/>
    <w:rsid w:val="00FE7A3D"/>
    <w:rsid w:val="00FF20D3"/>
    <w:rsid w:val="00FF29A3"/>
    <w:rsid w:val="00FF3A7C"/>
    <w:rsid w:val="00FF5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246E15"/>
  <w14:defaultImageDpi w14:val="32767"/>
  <w15:chartTrackingRefBased/>
  <w15:docId w15:val="{B0B1B08E-CFEF-9A48-A74B-48DB863ED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22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B63221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63221"/>
  </w:style>
  <w:style w:type="character" w:styleId="FollowedHyperlink">
    <w:name w:val="FollowedHyperlink"/>
    <w:basedOn w:val="DefaultParagraphFont"/>
    <w:uiPriority w:val="99"/>
    <w:semiHidden/>
    <w:unhideWhenUsed/>
    <w:rsid w:val="00B6322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7BA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</w:rPr>
  </w:style>
  <w:style w:type="paragraph" w:styleId="Header">
    <w:name w:val="header"/>
    <w:basedOn w:val="Normal"/>
    <w:link w:val="HeaderChar"/>
    <w:uiPriority w:val="99"/>
    <w:unhideWhenUsed/>
    <w:rsid w:val="005435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435D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435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435D7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710C1"/>
    <w:rPr>
      <w:color w:val="605E5C"/>
      <w:shd w:val="clear" w:color="auto" w:fill="E1DFDD"/>
    </w:rPr>
  </w:style>
  <w:style w:type="table" w:customStyle="1" w:styleId="1">
    <w:name w:val="网格型1"/>
    <w:basedOn w:val="TableNormal"/>
    <w:next w:val="TableGrid"/>
    <w:uiPriority w:val="39"/>
    <w:rsid w:val="00E22E31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DefaultParagraphFont"/>
    <w:rsid w:val="00E22E31"/>
  </w:style>
  <w:style w:type="table" w:styleId="TableGrid">
    <w:name w:val="Table Grid"/>
    <w:basedOn w:val="TableNormal"/>
    <w:uiPriority w:val="39"/>
    <w:rsid w:val="00E22E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609B7"/>
  </w:style>
  <w:style w:type="character" w:styleId="CommentReference">
    <w:name w:val="annotation reference"/>
    <w:basedOn w:val="DefaultParagraphFont"/>
    <w:uiPriority w:val="99"/>
    <w:semiHidden/>
    <w:unhideWhenUsed/>
    <w:rsid w:val="007F3C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3C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3C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C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C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150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50F"/>
    <w:rPr>
      <w:sz w:val="18"/>
      <w:szCs w:val="18"/>
    </w:rPr>
  </w:style>
  <w:style w:type="paragraph" w:styleId="Revision">
    <w:name w:val="Revision"/>
    <w:hidden/>
    <w:uiPriority w:val="99"/>
    <w:semiHidden/>
    <w:rsid w:val="00C326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5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86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030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3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0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0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02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7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6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9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4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67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95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3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FD1C301-47F4-40F7-986C-8FF870F2F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245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mith, Jessica</cp:lastModifiedBy>
  <cp:revision>19</cp:revision>
  <dcterms:created xsi:type="dcterms:W3CDTF">2024-02-08T02:59:00Z</dcterms:created>
  <dcterms:modified xsi:type="dcterms:W3CDTF">2024-02-14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1872f9b,26f5e1a8,bd39b8c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2-07T22:32:44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64a6cade-828a-4489-9348-62ff328304c9</vt:lpwstr>
  </property>
  <property fmtid="{D5CDD505-2E9C-101B-9397-08002B2CF9AE}" pid="11" name="MSIP_Label_2bbab825-a111-45e4-86a1-18cee0005896_ContentBits">
    <vt:lpwstr>2</vt:lpwstr>
  </property>
</Properties>
</file>